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C367FF" w14:textId="77777777" w:rsidR="00D41760" w:rsidRDefault="00D41760" w:rsidP="00D41760">
      <w:pPr>
        <w:jc w:val="center"/>
        <w:rPr>
          <w:rFonts w:ascii="Arial Black" w:hAnsi="Arial Black"/>
        </w:rPr>
      </w:pPr>
    </w:p>
    <w:p w14:paraId="0BAB0F18" w14:textId="42531CD2" w:rsidR="00062AE8" w:rsidRPr="00206D53" w:rsidRDefault="00D41760" w:rsidP="00D41760">
      <w:pPr>
        <w:jc w:val="center"/>
        <w:rPr>
          <w:rFonts w:ascii="Arial Black" w:hAnsi="Arial Black"/>
          <w:sz w:val="32"/>
          <w:szCs w:val="32"/>
        </w:rPr>
      </w:pPr>
      <w:r w:rsidRPr="00206D53">
        <w:rPr>
          <w:rFonts w:ascii="Arial Black" w:hAnsi="Arial Black"/>
          <w:sz w:val="32"/>
          <w:szCs w:val="32"/>
        </w:rPr>
        <w:t>ISTRY Travel Award Application Form – Jena 2024</w:t>
      </w:r>
    </w:p>
    <w:p w14:paraId="6A6C9A56" w14:textId="6E699EEC" w:rsidR="00DC0A1F" w:rsidRPr="00DC0A1F" w:rsidRDefault="00837825" w:rsidP="00BD4490">
      <w:pPr>
        <w:jc w:val="both"/>
        <w:rPr>
          <w:i/>
          <w:iCs/>
        </w:rPr>
      </w:pPr>
      <w:r w:rsidRPr="00DC0A1F">
        <w:rPr>
          <w:i/>
          <w:iCs/>
        </w:rPr>
        <w:t>Note: The purpose of th</w:t>
      </w:r>
      <w:r w:rsidR="001327DE" w:rsidRPr="00DC0A1F">
        <w:rPr>
          <w:i/>
          <w:iCs/>
        </w:rPr>
        <w:t>is</w:t>
      </w:r>
      <w:r w:rsidRPr="00DC0A1F">
        <w:rPr>
          <w:i/>
          <w:iCs/>
        </w:rPr>
        <w:t xml:space="preserve"> travel award is to enable and encourage potential </w:t>
      </w:r>
      <w:r w:rsidR="001327DE" w:rsidRPr="00DC0A1F">
        <w:rPr>
          <w:i/>
          <w:iCs/>
        </w:rPr>
        <w:t xml:space="preserve">young </w:t>
      </w:r>
      <w:r w:rsidRPr="00DC0A1F">
        <w:rPr>
          <w:i/>
          <w:iCs/>
        </w:rPr>
        <w:t xml:space="preserve">academic researchers </w:t>
      </w:r>
      <w:r w:rsidR="001327DE" w:rsidRPr="00DC0A1F">
        <w:rPr>
          <w:i/>
          <w:iCs/>
        </w:rPr>
        <w:t xml:space="preserve">to attend the ISTRY meeting thereby facilitating their future research in the tryptophan research field. All delegates in their early career stage, ideally &lt;5 years post PhD are welcome to apply. </w:t>
      </w:r>
      <w:r w:rsidR="002B4477" w:rsidRPr="00DC0A1F">
        <w:rPr>
          <w:i/>
          <w:iCs/>
        </w:rPr>
        <w:t xml:space="preserve">Please </w:t>
      </w:r>
      <w:r w:rsidR="00085F96" w:rsidRPr="00DC0A1F">
        <w:rPr>
          <w:i/>
          <w:iCs/>
        </w:rPr>
        <w:t xml:space="preserve">only </w:t>
      </w:r>
      <w:r w:rsidR="002B4477" w:rsidRPr="00DC0A1F">
        <w:rPr>
          <w:i/>
          <w:iCs/>
        </w:rPr>
        <w:t xml:space="preserve">use this template for </w:t>
      </w:r>
      <w:r w:rsidR="00085F96" w:rsidRPr="00DC0A1F">
        <w:rPr>
          <w:i/>
          <w:iCs/>
        </w:rPr>
        <w:t xml:space="preserve">applying for the travel award. Please adhere to the strict dateline of </w:t>
      </w:r>
      <w:r w:rsidR="00085F96" w:rsidRPr="00DC0A1F">
        <w:rPr>
          <w:i/>
          <w:iCs/>
          <w:u w:val="single"/>
        </w:rPr>
        <w:t>31 January 2024, 5 pm (CET time)</w:t>
      </w:r>
      <w:r w:rsidR="00085F96" w:rsidRPr="00DC0A1F">
        <w:rPr>
          <w:i/>
          <w:iCs/>
        </w:rPr>
        <w:t>. Late submission</w:t>
      </w:r>
      <w:r w:rsidR="002E7BED">
        <w:rPr>
          <w:i/>
          <w:iCs/>
        </w:rPr>
        <w:t>s</w:t>
      </w:r>
      <w:r w:rsidR="00085F96" w:rsidRPr="00DC0A1F">
        <w:rPr>
          <w:i/>
          <w:iCs/>
        </w:rPr>
        <w:t xml:space="preserve"> will be rejected. </w:t>
      </w:r>
    </w:p>
    <w:p w14:paraId="213F9311" w14:textId="69CC8998" w:rsidR="00D41760" w:rsidRDefault="00085F96">
      <w:pPr>
        <w:rPr>
          <w:i/>
          <w:iCs/>
          <w:sz w:val="24"/>
          <w:szCs w:val="24"/>
        </w:rPr>
      </w:pPr>
      <w:r w:rsidRPr="00DC0A1F">
        <w:rPr>
          <w:i/>
          <w:iCs/>
          <w:sz w:val="24"/>
          <w:szCs w:val="24"/>
          <w:shd w:val="pct15" w:color="auto" w:fill="FFFFFF"/>
        </w:rPr>
        <w:t xml:space="preserve">Please save your application as a PDF file and submit </w:t>
      </w:r>
      <w:r w:rsidR="002E7BED">
        <w:rPr>
          <w:i/>
          <w:iCs/>
          <w:sz w:val="24"/>
          <w:szCs w:val="24"/>
          <w:shd w:val="pct15" w:color="auto" w:fill="FFFFFF"/>
        </w:rPr>
        <w:t xml:space="preserve">it via email </w:t>
      </w:r>
      <w:r w:rsidRPr="00DC0A1F">
        <w:rPr>
          <w:i/>
          <w:iCs/>
          <w:sz w:val="24"/>
          <w:szCs w:val="24"/>
          <w:shd w:val="pct15" w:color="auto" w:fill="FFFFFF"/>
        </w:rPr>
        <w:t xml:space="preserve">to </w:t>
      </w:r>
      <w:hyperlink r:id="rId7" w:history="1">
        <w:r w:rsidR="00DC0A1F" w:rsidRPr="00DC0A1F">
          <w:rPr>
            <w:rStyle w:val="Hyperlink"/>
            <w:i/>
            <w:iCs/>
            <w:sz w:val="24"/>
            <w:szCs w:val="24"/>
            <w:shd w:val="pct15" w:color="auto" w:fill="FFFFFF"/>
          </w:rPr>
          <w:t>info@istry.org</w:t>
        </w:r>
      </w:hyperlink>
      <w:r w:rsidR="00DC0A1F">
        <w:rPr>
          <w:i/>
          <w:iCs/>
          <w:sz w:val="24"/>
          <w:szCs w:val="24"/>
        </w:rPr>
        <w:t xml:space="preserve"> </w:t>
      </w:r>
      <w:r w:rsidR="002B4477">
        <w:rPr>
          <w:i/>
          <w:iCs/>
          <w:sz w:val="24"/>
          <w:szCs w:val="24"/>
        </w:rPr>
        <w:t xml:space="preserve"> </w:t>
      </w:r>
      <w:r w:rsidR="00837825" w:rsidRPr="002B4477">
        <w:rPr>
          <w:i/>
          <w:iCs/>
          <w:sz w:val="24"/>
          <w:szCs w:val="24"/>
        </w:rPr>
        <w:t xml:space="preserve">   </w:t>
      </w:r>
    </w:p>
    <w:p w14:paraId="0CE80CFB" w14:textId="77777777" w:rsidR="00DC0A1F" w:rsidRPr="00DC0A1F" w:rsidRDefault="00DC0A1F">
      <w:pPr>
        <w:rPr>
          <w:i/>
          <w:iCs/>
          <w:sz w:val="16"/>
          <w:szCs w:val="16"/>
        </w:rPr>
      </w:pPr>
    </w:p>
    <w:tbl>
      <w:tblPr>
        <w:tblStyle w:val="TabellemithellemGitternetz"/>
        <w:tblW w:w="9252" w:type="dxa"/>
        <w:tblLook w:val="04A0" w:firstRow="1" w:lastRow="0" w:firstColumn="1" w:lastColumn="0" w:noHBand="0" w:noVBand="1"/>
      </w:tblPr>
      <w:tblGrid>
        <w:gridCol w:w="3350"/>
        <w:gridCol w:w="5902"/>
      </w:tblGrid>
      <w:tr w:rsidR="00206D53" w14:paraId="2E3B8371" w14:textId="77777777" w:rsidTr="00206D53">
        <w:tc>
          <w:tcPr>
            <w:tcW w:w="3350" w:type="dxa"/>
          </w:tcPr>
          <w:p w14:paraId="71236A22" w14:textId="6F372AF1" w:rsidR="00206D53" w:rsidRDefault="00085F96" w:rsidP="00524732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pplicant ID Number</w:t>
            </w:r>
          </w:p>
        </w:tc>
        <w:tc>
          <w:tcPr>
            <w:tcW w:w="5902" w:type="dxa"/>
          </w:tcPr>
          <w:p w14:paraId="76AB8C8A" w14:textId="040A3BDB" w:rsidR="00206D53" w:rsidRPr="00085F96" w:rsidRDefault="002E7BED" w:rsidP="00085F96">
            <w:pPr>
              <w:spacing w:before="120" w:after="120"/>
              <w:jc w:val="center"/>
              <w:rPr>
                <w:rFonts w:ascii="Times New Roman" w:hAnsi="Times New Roman" w:cs="Times New Roman"/>
                <w:bCs/>
                <w:i/>
                <w:iCs/>
                <w:color w:val="A6A6A6" w:themeColor="background1" w:themeShade="A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color w:val="A6A6A6" w:themeColor="background1" w:themeShade="A6"/>
                <w:sz w:val="24"/>
                <w:szCs w:val="24"/>
              </w:rPr>
              <w:t xml:space="preserve">[ </w:t>
            </w:r>
            <w:r w:rsidR="00085F96" w:rsidRPr="00085F96">
              <w:rPr>
                <w:rFonts w:ascii="Times New Roman" w:hAnsi="Times New Roman" w:cs="Times New Roman"/>
                <w:bCs/>
                <w:i/>
                <w:iCs/>
                <w:color w:val="A6A6A6" w:themeColor="background1" w:themeShade="A6"/>
                <w:sz w:val="24"/>
                <w:szCs w:val="24"/>
              </w:rPr>
              <w:t>To be filled by ISTRY Staff</w:t>
            </w:r>
            <w:r>
              <w:rPr>
                <w:rFonts w:ascii="Times New Roman" w:hAnsi="Times New Roman" w:cs="Times New Roman"/>
                <w:bCs/>
                <w:i/>
                <w:iCs/>
                <w:color w:val="A6A6A6" w:themeColor="background1" w:themeShade="A6"/>
                <w:sz w:val="24"/>
                <w:szCs w:val="24"/>
              </w:rPr>
              <w:t xml:space="preserve"> ]</w:t>
            </w:r>
          </w:p>
        </w:tc>
      </w:tr>
      <w:tr w:rsidR="00085F96" w14:paraId="0D25B685" w14:textId="77777777" w:rsidTr="00206D53">
        <w:tc>
          <w:tcPr>
            <w:tcW w:w="3350" w:type="dxa"/>
          </w:tcPr>
          <w:p w14:paraId="3C2E62E3" w14:textId="2EC0A962" w:rsidR="00085F96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tle </w:t>
            </w:r>
            <w:r w:rsidRPr="00D41760">
              <w:rPr>
                <w:rFonts w:ascii="Times New Roman" w:hAnsi="Times New Roman" w:cs="Times New Roman"/>
                <w:sz w:val="24"/>
                <w:szCs w:val="24"/>
              </w:rPr>
              <w:t>(Mr/Miss/Mrs/Dr)</w:t>
            </w: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5902" w:type="dxa"/>
          </w:tcPr>
          <w:p w14:paraId="5A947A53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03A89F6B" w14:textId="77777777" w:rsidTr="00206D53">
        <w:tc>
          <w:tcPr>
            <w:tcW w:w="3350" w:type="dxa"/>
          </w:tcPr>
          <w:p w14:paraId="7AD7C329" w14:textId="302EE53A" w:rsidR="00085F96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Name:</w:t>
            </w:r>
          </w:p>
        </w:tc>
        <w:tc>
          <w:tcPr>
            <w:tcW w:w="5902" w:type="dxa"/>
          </w:tcPr>
          <w:p w14:paraId="4266FA99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2C31AB02" w14:textId="77777777" w:rsidTr="00206D53">
        <w:tc>
          <w:tcPr>
            <w:tcW w:w="3350" w:type="dxa"/>
          </w:tcPr>
          <w:p w14:paraId="76F88B8F" w14:textId="121CA6A2" w:rsidR="00085F96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Age:</w:t>
            </w:r>
          </w:p>
        </w:tc>
        <w:tc>
          <w:tcPr>
            <w:tcW w:w="5902" w:type="dxa"/>
          </w:tcPr>
          <w:p w14:paraId="380ED5ED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42D6205A" w14:textId="77777777" w:rsidTr="00206D53">
        <w:tc>
          <w:tcPr>
            <w:tcW w:w="3350" w:type="dxa"/>
          </w:tcPr>
          <w:p w14:paraId="087A3144" w14:textId="7031500B" w:rsidR="00085F96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5902" w:type="dxa"/>
          </w:tcPr>
          <w:p w14:paraId="52C0A065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1E669EE9" w14:textId="77777777" w:rsidTr="00206D53">
        <w:tc>
          <w:tcPr>
            <w:tcW w:w="3350" w:type="dxa"/>
          </w:tcPr>
          <w:p w14:paraId="0C316DDB" w14:textId="2ED8A2DE" w:rsidR="00085F96" w:rsidRPr="00D41760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ail Address:</w:t>
            </w:r>
          </w:p>
        </w:tc>
        <w:tc>
          <w:tcPr>
            <w:tcW w:w="5902" w:type="dxa"/>
          </w:tcPr>
          <w:p w14:paraId="5F5015F1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3C0F5434" w14:textId="77777777" w:rsidTr="00206D53">
        <w:tc>
          <w:tcPr>
            <w:tcW w:w="3350" w:type="dxa"/>
          </w:tcPr>
          <w:p w14:paraId="20E607F6" w14:textId="47ECF5A4" w:rsidR="00085F96" w:rsidRPr="00D41760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Affiliation:</w:t>
            </w:r>
          </w:p>
        </w:tc>
        <w:tc>
          <w:tcPr>
            <w:tcW w:w="5902" w:type="dxa"/>
          </w:tcPr>
          <w:p w14:paraId="33CC34B8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2A414EC1" w14:textId="77777777" w:rsidTr="00206D53">
        <w:tc>
          <w:tcPr>
            <w:tcW w:w="3350" w:type="dxa"/>
          </w:tcPr>
          <w:p w14:paraId="70C4E9E1" w14:textId="689869FF" w:rsidR="00085F96" w:rsidRPr="00D41760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Country of affiliation:</w:t>
            </w:r>
          </w:p>
        </w:tc>
        <w:tc>
          <w:tcPr>
            <w:tcW w:w="5902" w:type="dxa"/>
          </w:tcPr>
          <w:p w14:paraId="4D4D51A0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85F96" w14:paraId="77E1E6B5" w14:textId="77777777" w:rsidTr="00206D53">
        <w:tc>
          <w:tcPr>
            <w:tcW w:w="3350" w:type="dxa"/>
          </w:tcPr>
          <w:p w14:paraId="5ACE8175" w14:textId="3A27382D" w:rsidR="00085F96" w:rsidRPr="00D41760" w:rsidRDefault="00085F96" w:rsidP="00085F96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1760">
              <w:rPr>
                <w:rFonts w:ascii="Times New Roman" w:hAnsi="Times New Roman" w:cs="Times New Roman"/>
                <w:b/>
                <w:sz w:val="24"/>
                <w:szCs w:val="24"/>
              </w:rPr>
              <w:t>Current highest Qualification:</w:t>
            </w:r>
          </w:p>
        </w:tc>
        <w:tc>
          <w:tcPr>
            <w:tcW w:w="5902" w:type="dxa"/>
          </w:tcPr>
          <w:p w14:paraId="3F493E25" w14:textId="77777777" w:rsidR="00085F96" w:rsidRPr="00206D53" w:rsidRDefault="00085F96" w:rsidP="00085F96">
            <w:pPr>
              <w:spacing w:before="120" w:after="12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6EE51EEE" w14:textId="77777777" w:rsidR="00206D53" w:rsidRDefault="00206D53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7089D347" w14:textId="58A06109" w:rsidR="00D41760" w:rsidRDefault="00D41760" w:rsidP="00D41760">
      <w:pPr>
        <w:rPr>
          <w:rFonts w:ascii="Times New Roman" w:hAnsi="Times New Roman" w:cs="Times New Roman"/>
          <w:b/>
          <w:sz w:val="24"/>
          <w:szCs w:val="24"/>
        </w:rPr>
      </w:pPr>
      <w:r w:rsidRPr="00D41760">
        <w:rPr>
          <w:rFonts w:ascii="Times New Roman" w:hAnsi="Times New Roman" w:cs="Times New Roman"/>
          <w:b/>
          <w:sz w:val="24"/>
          <w:szCs w:val="24"/>
        </w:rPr>
        <w:t>Q1: If you have a Ph</w:t>
      </w:r>
      <w:r w:rsidR="002E7BED">
        <w:rPr>
          <w:rFonts w:ascii="Times New Roman" w:hAnsi="Times New Roman" w:cs="Times New Roman"/>
          <w:b/>
          <w:sz w:val="24"/>
          <w:szCs w:val="24"/>
        </w:rPr>
        <w:t>.D.</w:t>
      </w:r>
      <w:r w:rsidRPr="00D4176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2E7BED">
        <w:rPr>
          <w:rFonts w:ascii="Times New Roman" w:hAnsi="Times New Roman" w:cs="Times New Roman"/>
          <w:b/>
          <w:sz w:val="24"/>
          <w:szCs w:val="24"/>
        </w:rPr>
        <w:t>h</w:t>
      </w:r>
      <w:r w:rsidRPr="00D41760">
        <w:rPr>
          <w:rFonts w:ascii="Times New Roman" w:hAnsi="Times New Roman" w:cs="Times New Roman"/>
          <w:b/>
          <w:sz w:val="24"/>
          <w:szCs w:val="24"/>
        </w:rPr>
        <w:t>ow many years post</w:t>
      </w:r>
      <w:r w:rsidR="002E7BED">
        <w:rPr>
          <w:rFonts w:ascii="Times New Roman" w:hAnsi="Times New Roman" w:cs="Times New Roman"/>
          <w:b/>
          <w:sz w:val="24"/>
          <w:szCs w:val="24"/>
        </w:rPr>
        <w:t>-Ph.D.</w:t>
      </w:r>
      <w:r w:rsidRPr="00D41760">
        <w:rPr>
          <w:rFonts w:ascii="Times New Roman" w:hAnsi="Times New Roman" w:cs="Times New Roman"/>
          <w:b/>
          <w:sz w:val="24"/>
          <w:szCs w:val="24"/>
        </w:rPr>
        <w:t xml:space="preserve"> (excluding special/personal circumstances where you were on extended leave)?</w:t>
      </w:r>
      <w:r w:rsidR="002415F0" w:rsidRPr="002415F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6891233" w14:textId="2858E16C" w:rsidR="00EE453A" w:rsidRDefault="003A7B30" w:rsidP="00D41760">
      <w:pPr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 Post PhD"/>
          <w:tag w:val="Years Post PhD"/>
          <w:id w:val="20217745"/>
          <w:placeholder>
            <w:docPart w:val="CE0073D72E714A6594A91692B56E1E7D"/>
          </w:placeholder>
          <w:showingPlcHdr/>
          <w:dropDownList>
            <w:listItem w:displayText="&lt;1" w:value="&lt;1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&gt;5" w:value="&gt;5"/>
          </w:dropDownList>
        </w:sdtPr>
        <w:sdtEndPr/>
        <w:sdtContent>
          <w:r w:rsidR="002415F0" w:rsidRPr="00C246EE">
            <w:rPr>
              <w:rStyle w:val="Platzhaltertext"/>
            </w:rPr>
            <w:t>Select number of years</w:t>
          </w:r>
        </w:sdtContent>
      </w:sdt>
      <w:r w:rsidR="002415F0" w:rsidRPr="00D417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415F0" w:rsidRPr="00206D53">
        <w:rPr>
          <w:rFonts w:ascii="Times New Roman" w:hAnsi="Times New Roman" w:cs="Times New Roman"/>
          <w:bCs/>
          <w:sz w:val="24"/>
          <w:szCs w:val="24"/>
        </w:rPr>
        <w:t>Years</w:t>
      </w:r>
    </w:p>
    <w:p w14:paraId="4736C6CE" w14:textId="77777777" w:rsidR="002415F0" w:rsidRDefault="002415F0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727B442D" w14:textId="3C70E8DA" w:rsidR="00D41760" w:rsidRPr="00D41760" w:rsidRDefault="00D41760" w:rsidP="00D41760">
      <w:pPr>
        <w:rPr>
          <w:rFonts w:ascii="Times New Roman" w:hAnsi="Times New Roman" w:cs="Times New Roman"/>
          <w:b/>
          <w:sz w:val="24"/>
          <w:szCs w:val="24"/>
        </w:rPr>
      </w:pPr>
      <w:r w:rsidRPr="00D41760">
        <w:rPr>
          <w:rFonts w:ascii="Times New Roman" w:hAnsi="Times New Roman" w:cs="Times New Roman"/>
          <w:b/>
          <w:sz w:val="24"/>
          <w:szCs w:val="24"/>
        </w:rPr>
        <w:t xml:space="preserve">Q2: Are you currently a (please </w:t>
      </w:r>
      <w:r w:rsidR="00DA60D7">
        <w:rPr>
          <w:rFonts w:ascii="Times New Roman" w:hAnsi="Times New Roman" w:cs="Times New Roman"/>
          <w:b/>
          <w:sz w:val="24"/>
          <w:szCs w:val="24"/>
        </w:rPr>
        <w:t>select</w:t>
      </w:r>
      <w:r w:rsidRPr="00D41760">
        <w:rPr>
          <w:rFonts w:ascii="Times New Roman" w:hAnsi="Times New Roman" w:cs="Times New Roman"/>
          <w:b/>
          <w:sz w:val="24"/>
          <w:szCs w:val="24"/>
        </w:rPr>
        <w:t xml:space="preserve"> only 1 box that applies)</w:t>
      </w:r>
    </w:p>
    <w:p w14:paraId="7DF35613" w14:textId="5F5FDBB6" w:rsidR="00D41760" w:rsidRPr="00EE453A" w:rsidRDefault="003A7B30" w:rsidP="00EE453A">
      <w:pPr>
        <w:ind w:left="36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-1918854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60D7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E453A" w:rsidRPr="00EE453A">
        <w:rPr>
          <w:rFonts w:ascii="Times New Roman" w:hAnsi="Times New Roman" w:cs="Times New Roman"/>
          <w:sz w:val="24"/>
          <w:szCs w:val="24"/>
        </w:rPr>
        <w:t xml:space="preserve"> </w:t>
      </w:r>
      <w:r w:rsidR="00D41760" w:rsidRPr="00EE453A">
        <w:rPr>
          <w:rFonts w:ascii="Times New Roman" w:hAnsi="Times New Roman" w:cs="Times New Roman"/>
          <w:sz w:val="24"/>
          <w:szCs w:val="24"/>
        </w:rPr>
        <w:t>Postdoc</w:t>
      </w:r>
    </w:p>
    <w:p w14:paraId="7B3A0E1C" w14:textId="1B9679D6" w:rsidR="00D41760" w:rsidRPr="00EE453A" w:rsidRDefault="003A7B30" w:rsidP="00EE453A">
      <w:pPr>
        <w:ind w:left="36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-1014455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453A" w:rsidRPr="00EE453A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E453A" w:rsidRPr="00EE453A">
        <w:rPr>
          <w:rFonts w:ascii="Times New Roman" w:hAnsi="Times New Roman" w:cs="Times New Roman"/>
          <w:sz w:val="24"/>
          <w:szCs w:val="24"/>
        </w:rPr>
        <w:t xml:space="preserve"> </w:t>
      </w:r>
      <w:r w:rsidR="00D41760" w:rsidRPr="00EE453A">
        <w:rPr>
          <w:rFonts w:ascii="Times New Roman" w:hAnsi="Times New Roman" w:cs="Times New Roman"/>
          <w:sz w:val="24"/>
          <w:szCs w:val="24"/>
        </w:rPr>
        <w:t>PhD student</w:t>
      </w:r>
    </w:p>
    <w:p w14:paraId="7D3C4812" w14:textId="34F76509" w:rsidR="00D41760" w:rsidRPr="00EE453A" w:rsidRDefault="003A7B30" w:rsidP="00EE453A">
      <w:pPr>
        <w:ind w:left="36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820927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453A" w:rsidRPr="00EE453A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E453A" w:rsidRPr="00EE453A">
        <w:rPr>
          <w:rFonts w:ascii="Times New Roman" w:hAnsi="Times New Roman" w:cs="Times New Roman"/>
          <w:sz w:val="24"/>
          <w:szCs w:val="24"/>
        </w:rPr>
        <w:t xml:space="preserve"> </w:t>
      </w:r>
      <w:r w:rsidR="00D41760" w:rsidRPr="00EE453A">
        <w:rPr>
          <w:rFonts w:ascii="Times New Roman" w:hAnsi="Times New Roman" w:cs="Times New Roman"/>
          <w:sz w:val="24"/>
          <w:szCs w:val="24"/>
        </w:rPr>
        <w:t>Master of Research or equivalent student</w:t>
      </w:r>
    </w:p>
    <w:p w14:paraId="0CA5DD24" w14:textId="45C24A87" w:rsidR="00D41760" w:rsidRPr="00EE453A" w:rsidRDefault="003A7B30" w:rsidP="00EE453A">
      <w:pPr>
        <w:ind w:left="36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-9988074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453A" w:rsidRPr="00EE453A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E453A" w:rsidRPr="00EE453A">
        <w:rPr>
          <w:rFonts w:ascii="Times New Roman" w:hAnsi="Times New Roman" w:cs="Times New Roman"/>
          <w:sz w:val="24"/>
          <w:szCs w:val="24"/>
        </w:rPr>
        <w:t xml:space="preserve"> </w:t>
      </w:r>
      <w:r w:rsidR="00D41760" w:rsidRPr="00EE453A">
        <w:rPr>
          <w:rFonts w:ascii="Times New Roman" w:hAnsi="Times New Roman" w:cs="Times New Roman"/>
          <w:sz w:val="24"/>
          <w:szCs w:val="24"/>
        </w:rPr>
        <w:t>Undergraduate student</w:t>
      </w:r>
    </w:p>
    <w:p w14:paraId="522178A2" w14:textId="0D0C41AD" w:rsidR="00D41760" w:rsidRPr="00EE453A" w:rsidRDefault="003A7B30" w:rsidP="00EE453A">
      <w:pPr>
        <w:ind w:left="36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MS Gothic" w:eastAsia="MS Gothic" w:hAnsi="MS Gothic" w:cs="Times New Roman"/>
            <w:sz w:val="24"/>
            <w:szCs w:val="24"/>
          </w:rPr>
          <w:id w:val="1093827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453A" w:rsidRPr="00EE453A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E453A" w:rsidRPr="00EE453A">
        <w:rPr>
          <w:rFonts w:ascii="Times New Roman" w:hAnsi="Times New Roman" w:cs="Times New Roman"/>
          <w:sz w:val="24"/>
          <w:szCs w:val="24"/>
        </w:rPr>
        <w:t xml:space="preserve"> </w:t>
      </w:r>
      <w:r w:rsidR="00D41760" w:rsidRPr="00EE453A">
        <w:rPr>
          <w:rFonts w:ascii="Times New Roman" w:hAnsi="Times New Roman" w:cs="Times New Roman"/>
          <w:sz w:val="24"/>
          <w:szCs w:val="24"/>
        </w:rPr>
        <w:t>Other (please specify</w:t>
      </w:r>
      <w:r w:rsidR="00085F96" w:rsidRPr="00EE453A">
        <w:rPr>
          <w:rFonts w:ascii="Times New Roman" w:hAnsi="Times New Roman" w:cs="Times New Roman"/>
          <w:sz w:val="24"/>
          <w:szCs w:val="24"/>
        </w:rPr>
        <w:t>): _</w:t>
      </w:r>
      <w:r w:rsidR="00D41760" w:rsidRPr="00EE453A">
        <w:rPr>
          <w:rFonts w:ascii="Times New Roman" w:hAnsi="Times New Roman" w:cs="Times New Roman"/>
          <w:sz w:val="24"/>
          <w:szCs w:val="24"/>
        </w:rPr>
        <w:t>_______________________</w:t>
      </w:r>
    </w:p>
    <w:p w14:paraId="5913AA67" w14:textId="77777777" w:rsidR="00EE453A" w:rsidRDefault="00EE453A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50D4C5DE" w14:textId="77777777" w:rsidR="00085F96" w:rsidRDefault="00085F96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691DAE6C" w14:textId="37C6631B" w:rsidR="00D41760" w:rsidRPr="00D41760" w:rsidRDefault="00D41760" w:rsidP="00BD449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41760">
        <w:rPr>
          <w:rFonts w:ascii="Times New Roman" w:hAnsi="Times New Roman" w:cs="Times New Roman"/>
          <w:b/>
          <w:sz w:val="24"/>
          <w:szCs w:val="24"/>
        </w:rPr>
        <w:t>Q3: In 350 words (total), please briefly describe</w:t>
      </w:r>
      <w:r w:rsidR="00EE453A">
        <w:rPr>
          <w:rFonts w:ascii="Times New Roman" w:hAnsi="Times New Roman" w:cs="Times New Roman"/>
          <w:b/>
          <w:sz w:val="24"/>
          <w:szCs w:val="24"/>
        </w:rPr>
        <w:t>:</w:t>
      </w:r>
    </w:p>
    <w:p w14:paraId="32B961B1" w14:textId="45B6F633" w:rsidR="00D41760" w:rsidRPr="00EE453A" w:rsidRDefault="00D41760" w:rsidP="00BD4490">
      <w:pPr>
        <w:pStyle w:val="Listenabsatz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E453A">
        <w:rPr>
          <w:rFonts w:ascii="Times New Roman" w:hAnsi="Times New Roman" w:cs="Times New Roman"/>
          <w:b/>
          <w:sz w:val="24"/>
          <w:szCs w:val="24"/>
        </w:rPr>
        <w:t>Why do you choose to attend t</w:t>
      </w:r>
      <w:bookmarkStart w:id="0" w:name="_GoBack"/>
      <w:bookmarkEnd w:id="0"/>
      <w:r w:rsidRPr="00EE453A">
        <w:rPr>
          <w:rFonts w:ascii="Times New Roman" w:hAnsi="Times New Roman" w:cs="Times New Roman"/>
          <w:b/>
          <w:sz w:val="24"/>
          <w:szCs w:val="24"/>
        </w:rPr>
        <w:t>he ISTRY meeting?</w:t>
      </w:r>
    </w:p>
    <w:p w14:paraId="0CE591D4" w14:textId="6B01254F" w:rsidR="00D41760" w:rsidRPr="00EE453A" w:rsidRDefault="00F6515C" w:rsidP="00BD4490">
      <w:pPr>
        <w:pStyle w:val="Listenabsatz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24732">
        <w:rPr>
          <w:rFonts w:ascii="Times New Roman" w:hAnsi="Times New Roman" w:cs="Times New Roman"/>
          <w:b/>
          <w:noProof/>
          <w:sz w:val="24"/>
          <w:szCs w:val="24"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0AA5F35" wp14:editId="6B2F3D12">
                <wp:simplePos x="0" y="0"/>
                <wp:positionH relativeFrom="column">
                  <wp:posOffset>71120</wp:posOffset>
                </wp:positionH>
                <wp:positionV relativeFrom="paragraph">
                  <wp:posOffset>636905</wp:posOffset>
                </wp:positionV>
                <wp:extent cx="5715000" cy="6887210"/>
                <wp:effectExtent l="0" t="0" r="19050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6887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568603642"/>
                              <w:placeholder>
                                <w:docPart w:val="18FA408012D744A595D0B6B5008A759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17603C4" w14:textId="2D43320D" w:rsidR="00524732" w:rsidRDefault="00524732">
                                <w:r w:rsidRPr="00F6515C">
                                  <w:rPr>
                                    <w:color w:val="A6A6A6" w:themeColor="background1" w:themeShade="A6"/>
                                  </w:rPr>
                                  <w:t>[</w:t>
                                </w:r>
                                <w:r w:rsidR="00F6515C" w:rsidRPr="00F6515C">
                                  <w:rPr>
                                    <w:color w:val="A6A6A6" w:themeColor="background1" w:themeShade="A6"/>
                                  </w:rPr>
                                  <w:t>Type your answer in here. Please be mindful of the 350 words limit</w:t>
                                </w:r>
                                <w:r w:rsidRPr="00F6515C">
                                  <w:rPr>
                                    <w:color w:val="A6A6A6" w:themeColor="background1" w:themeShade="A6"/>
                                  </w:rPr>
                                  <w:t>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0AA5F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6pt;margin-top:50.15pt;width:450pt;height:542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">
                <v:textbox>
                  <w:txbxContent>
                    <w:sdt>
                      <w:sdtPr>
                        <w:id w:val="568603642"/>
                        <w:placeholder>
                          <w:docPart w:val="18FA408012D744A595D0B6B5008A7595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517603C4" w14:textId="2D43320D" w:rsidR="00524732" w:rsidRDefault="00524732">
                          <w:r w:rsidRPr="00F6515C">
                            <w:rPr>
                              <w:color w:val="A6A6A6" w:themeColor="background1" w:themeShade="A6"/>
                            </w:rPr>
                            <w:t>[</w:t>
                          </w:r>
                          <w:r w:rsidR="00F6515C" w:rsidRPr="00F6515C">
                            <w:rPr>
                              <w:color w:val="A6A6A6" w:themeColor="background1" w:themeShade="A6"/>
                            </w:rPr>
                            <w:t>Type your answer in here. Please be mindful of the 350 words limit</w:t>
                          </w:r>
                          <w:r w:rsidRPr="00F6515C">
                            <w:rPr>
                              <w:color w:val="A6A6A6" w:themeColor="background1" w:themeShade="A6"/>
                            </w:rPr>
                            <w:t>]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D41760" w:rsidRPr="00EE453A">
        <w:rPr>
          <w:rFonts w:ascii="Times New Roman" w:hAnsi="Times New Roman" w:cs="Times New Roman"/>
          <w:b/>
          <w:sz w:val="24"/>
          <w:szCs w:val="24"/>
        </w:rPr>
        <w:t xml:space="preserve">How do you envisage that attending the ISTRY meeting will help you advance in your early research career? </w:t>
      </w:r>
    </w:p>
    <w:p w14:paraId="69F9F04B" w14:textId="1229DC9D" w:rsidR="00D41760" w:rsidRDefault="00D41760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2096CAF1" w14:textId="77777777" w:rsidR="00524732" w:rsidRDefault="00524732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6E372E1E" w14:textId="77777777" w:rsidR="00BD4490" w:rsidRDefault="00BD4490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433B57CD" w14:textId="77777777" w:rsidR="00BD4490" w:rsidRDefault="00BD4490" w:rsidP="00D41760">
      <w:pPr>
        <w:rPr>
          <w:rFonts w:ascii="Times New Roman" w:hAnsi="Times New Roman" w:cs="Times New Roman"/>
          <w:b/>
          <w:sz w:val="24"/>
          <w:szCs w:val="24"/>
        </w:rPr>
      </w:pPr>
    </w:p>
    <w:p w14:paraId="197ABDE2" w14:textId="66D98E77" w:rsidR="00D41760" w:rsidRPr="00D41760" w:rsidRDefault="00D41760" w:rsidP="00BD4490">
      <w:pPr>
        <w:jc w:val="both"/>
        <w:rPr>
          <w:rFonts w:ascii="Times New Roman" w:hAnsi="Times New Roman" w:cs="Times New Roman"/>
          <w:sz w:val="24"/>
          <w:szCs w:val="24"/>
        </w:rPr>
      </w:pPr>
      <w:r w:rsidRPr="00D41760">
        <w:rPr>
          <w:rFonts w:ascii="Times New Roman" w:hAnsi="Times New Roman" w:cs="Times New Roman"/>
          <w:b/>
          <w:sz w:val="24"/>
          <w:szCs w:val="24"/>
        </w:rPr>
        <w:t xml:space="preserve">Attachments: Please attach a </w:t>
      </w:r>
      <w:r w:rsidRPr="00F6515C">
        <w:rPr>
          <w:rFonts w:ascii="Times New Roman" w:hAnsi="Times New Roman" w:cs="Times New Roman"/>
          <w:b/>
          <w:sz w:val="24"/>
          <w:szCs w:val="24"/>
          <w:u w:val="single"/>
        </w:rPr>
        <w:t>1-page</w:t>
      </w:r>
      <w:r w:rsidRPr="00D417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5F96">
        <w:rPr>
          <w:rFonts w:ascii="Times New Roman" w:hAnsi="Times New Roman" w:cs="Times New Roman"/>
          <w:b/>
          <w:sz w:val="24"/>
          <w:szCs w:val="24"/>
        </w:rPr>
        <w:t xml:space="preserve">(font size 12) </w:t>
      </w:r>
      <w:r w:rsidRPr="00D41760">
        <w:rPr>
          <w:rFonts w:ascii="Times New Roman" w:hAnsi="Times New Roman" w:cs="Times New Roman"/>
          <w:b/>
          <w:sz w:val="24"/>
          <w:szCs w:val="24"/>
        </w:rPr>
        <w:t>CV highlighting your academic research career demonstrating your interest in tryptophan and related research areas</w:t>
      </w:r>
      <w:r w:rsidR="00085F9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85F96" w:rsidRPr="00085F96">
        <w:rPr>
          <w:rFonts w:ascii="Times New Roman" w:hAnsi="Times New Roman" w:cs="Times New Roman"/>
          <w:bCs/>
          <w:i/>
          <w:iCs/>
          <w:sz w:val="24"/>
          <w:szCs w:val="24"/>
        </w:rPr>
        <w:t>Note: You may delete the above text to enable the 1-page limit.</w:t>
      </w:r>
    </w:p>
    <w:p w14:paraId="09131391" w14:textId="77777777" w:rsidR="00D41760" w:rsidRDefault="00D41760"/>
    <w:sectPr w:rsidR="00D41760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82E16D" w14:textId="77777777" w:rsidR="003A7B30" w:rsidRDefault="003A7B30" w:rsidP="00D41760">
      <w:pPr>
        <w:spacing w:after="0" w:line="240" w:lineRule="auto"/>
      </w:pPr>
      <w:r>
        <w:separator/>
      </w:r>
    </w:p>
  </w:endnote>
  <w:endnote w:type="continuationSeparator" w:id="0">
    <w:p w14:paraId="27AC65C4" w14:textId="77777777" w:rsidR="003A7B30" w:rsidRDefault="003A7B30" w:rsidP="00D417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8322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4D62F" w14:textId="0F42A5C3" w:rsidR="002E7BED" w:rsidRDefault="002E7BED">
        <w:pPr>
          <w:pStyle w:val="Fu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449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6ACBD35" w14:textId="77777777" w:rsidR="002E7BED" w:rsidRDefault="002E7BE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D0588" w14:textId="77777777" w:rsidR="003A7B30" w:rsidRDefault="003A7B30" w:rsidP="00D41760">
      <w:pPr>
        <w:spacing w:after="0" w:line="240" w:lineRule="auto"/>
      </w:pPr>
      <w:r>
        <w:separator/>
      </w:r>
    </w:p>
  </w:footnote>
  <w:footnote w:type="continuationSeparator" w:id="0">
    <w:p w14:paraId="6C9DD140" w14:textId="77777777" w:rsidR="003A7B30" w:rsidRDefault="003A7B30" w:rsidP="00D417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A5A2A" w14:textId="3B39B47C" w:rsidR="00D41760" w:rsidRDefault="00D41760">
    <w:pPr>
      <w:pStyle w:val="Kopfzeile"/>
    </w:pPr>
    <w:r>
      <w:rPr>
        <w:rFonts w:ascii="Arial Black" w:hAnsi="Arial Black"/>
        <w:noProof/>
        <w:lang w:val="de-DE" w:eastAsia="de-DE"/>
      </w:rPr>
      <w:drawing>
        <wp:anchor distT="0" distB="0" distL="114300" distR="114300" simplePos="0" relativeHeight="251658240" behindDoc="0" locked="1" layoutInCell="1" allowOverlap="1" wp14:anchorId="3F0C6267" wp14:editId="4E4A2406">
          <wp:simplePos x="0" y="0"/>
          <wp:positionH relativeFrom="column">
            <wp:posOffset>-257175</wp:posOffset>
          </wp:positionH>
          <wp:positionV relativeFrom="paragraph">
            <wp:posOffset>-125730</wp:posOffset>
          </wp:positionV>
          <wp:extent cx="2876400" cy="763200"/>
          <wp:effectExtent l="0" t="0" r="635" b="0"/>
          <wp:wrapSquare wrapText="bothSides"/>
          <wp:docPr id="1301072357" name="Picture 13010723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6400" cy="76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4477">
      <w:tab/>
    </w:r>
    <w:r w:rsidR="002B4477"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51218"/>
    <w:multiLevelType w:val="hybridMultilevel"/>
    <w:tmpl w:val="0096FCDC"/>
    <w:lvl w:ilvl="0" w:tplc="B732AD1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593FAA"/>
    <w:multiLevelType w:val="hybridMultilevel"/>
    <w:tmpl w:val="EAB84714"/>
    <w:lvl w:ilvl="0" w:tplc="C394BB0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75B57"/>
    <w:multiLevelType w:val="hybridMultilevel"/>
    <w:tmpl w:val="48229AFE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2MDc2MrOwMLcwNjBS0lEKTi0uzszPAykwqwUAMjzXVSwAAAA="/>
  </w:docVars>
  <w:rsids>
    <w:rsidRoot w:val="008879CE"/>
    <w:rsid w:val="00062AE8"/>
    <w:rsid w:val="00085F96"/>
    <w:rsid w:val="000C1AD6"/>
    <w:rsid w:val="000C7B14"/>
    <w:rsid w:val="001327DE"/>
    <w:rsid w:val="001978E5"/>
    <w:rsid w:val="001E0CF8"/>
    <w:rsid w:val="00206D53"/>
    <w:rsid w:val="002415F0"/>
    <w:rsid w:val="002B4477"/>
    <w:rsid w:val="002E7BED"/>
    <w:rsid w:val="003904A7"/>
    <w:rsid w:val="003A7B30"/>
    <w:rsid w:val="00524732"/>
    <w:rsid w:val="005B5787"/>
    <w:rsid w:val="0069595C"/>
    <w:rsid w:val="006A0921"/>
    <w:rsid w:val="00837825"/>
    <w:rsid w:val="00876296"/>
    <w:rsid w:val="008879CE"/>
    <w:rsid w:val="00A13BBE"/>
    <w:rsid w:val="00B73D95"/>
    <w:rsid w:val="00B9133D"/>
    <w:rsid w:val="00BD4490"/>
    <w:rsid w:val="00C246EE"/>
    <w:rsid w:val="00D41760"/>
    <w:rsid w:val="00DA60D7"/>
    <w:rsid w:val="00DC0A1F"/>
    <w:rsid w:val="00EE453A"/>
    <w:rsid w:val="00F31691"/>
    <w:rsid w:val="00F65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A6D643"/>
  <w15:chartTrackingRefBased/>
  <w15:docId w15:val="{0F64A536-E2D7-4537-8197-087C6A2E7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9595C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D417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41760"/>
  </w:style>
  <w:style w:type="paragraph" w:styleId="Fuzeile">
    <w:name w:val="footer"/>
    <w:basedOn w:val="Standard"/>
    <w:link w:val="FuzeileZchn"/>
    <w:uiPriority w:val="99"/>
    <w:unhideWhenUsed/>
    <w:rsid w:val="00D417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41760"/>
  </w:style>
  <w:style w:type="character" w:styleId="Platzhaltertext">
    <w:name w:val="Placeholder Text"/>
    <w:basedOn w:val="Absatz-Standardschriftart"/>
    <w:uiPriority w:val="99"/>
    <w:semiHidden/>
    <w:rsid w:val="002415F0"/>
    <w:rPr>
      <w:color w:val="666666"/>
    </w:rPr>
  </w:style>
  <w:style w:type="table" w:styleId="Tabellenraster">
    <w:name w:val="Table Grid"/>
    <w:basedOn w:val="NormaleTabelle"/>
    <w:uiPriority w:val="39"/>
    <w:rsid w:val="00206D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mithellemGitternetz">
    <w:name w:val="Grid Table Light"/>
    <w:basedOn w:val="NormaleTabelle"/>
    <w:uiPriority w:val="40"/>
    <w:rsid w:val="0020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Absatz-Standardschriftart"/>
    <w:uiPriority w:val="99"/>
    <w:unhideWhenUsed/>
    <w:rsid w:val="00DC0A1F"/>
    <w:rPr>
      <w:color w:val="0563C1" w:themeColor="hyperlink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DC0A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fo@istry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E0073D72E714A6594A91692B56E1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E2FCB-97FB-4264-9465-04F9602AF9F6}"/>
      </w:docPartPr>
      <w:docPartBody>
        <w:p w:rsidR="004D083E" w:rsidRDefault="00C269CD" w:rsidP="00C269CD">
          <w:pPr>
            <w:pStyle w:val="CE0073D72E714A6594A91692B56E1E7D"/>
          </w:pPr>
          <w:r w:rsidRPr="00C246EE">
            <w:rPr>
              <w:rStyle w:val="Platzhaltertext"/>
            </w:rPr>
            <w:t>Select number of years</w:t>
          </w:r>
        </w:p>
      </w:docPartBody>
    </w:docPart>
    <w:docPart>
      <w:docPartPr>
        <w:name w:val="18FA408012D744A595D0B6B5008A7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6CD7-5EC1-4496-8302-6E7ED4FF8235}"/>
      </w:docPartPr>
      <w:docPartBody>
        <w:p w:rsidR="004D083E" w:rsidRDefault="00C269CD" w:rsidP="00C269CD">
          <w:pPr>
            <w:pStyle w:val="18FA408012D744A595D0B6B5008A7595"/>
          </w:pPr>
          <w:r w:rsidRPr="00F6515C">
            <w:rPr>
              <w:color w:val="A6A6A6" w:themeColor="background1" w:themeShade="A6"/>
            </w:rPr>
            <w:t>[Type your answer in here. Please be mindful of the 350 words limi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5BE9"/>
    <w:rsid w:val="00193563"/>
    <w:rsid w:val="004D083E"/>
    <w:rsid w:val="005B0BEF"/>
    <w:rsid w:val="00705BE9"/>
    <w:rsid w:val="007640DF"/>
    <w:rsid w:val="007E5719"/>
    <w:rsid w:val="0088591D"/>
    <w:rsid w:val="00BA0A54"/>
    <w:rsid w:val="00C26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269CD"/>
    <w:rPr>
      <w:color w:val="666666"/>
    </w:rPr>
  </w:style>
  <w:style w:type="paragraph" w:customStyle="1" w:styleId="CE0073D72E714A6594A91692B56E1E7D2">
    <w:name w:val="CE0073D72E714A6594A91692B56E1E7D2"/>
    <w:rsid w:val="00705BE9"/>
  </w:style>
  <w:style w:type="paragraph" w:customStyle="1" w:styleId="CE0073D72E714A6594A91692B56E1E7D">
    <w:name w:val="CE0073D72E714A6594A91692B56E1E7D"/>
    <w:rsid w:val="00C269CD"/>
  </w:style>
  <w:style w:type="paragraph" w:customStyle="1" w:styleId="18FA408012D744A595D0B6B5008A7595">
    <w:name w:val="18FA408012D744A595D0B6B5008A7595"/>
    <w:rsid w:val="00C269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8</Words>
  <Characters>1441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Lim</dc:creator>
  <cp:keywords/>
  <dc:description/>
  <cp:lastModifiedBy>Zepf, Florian</cp:lastModifiedBy>
  <cp:revision>2</cp:revision>
  <dcterms:created xsi:type="dcterms:W3CDTF">2023-12-19T16:57:00Z</dcterms:created>
  <dcterms:modified xsi:type="dcterms:W3CDTF">2023-12-19T16:57:00Z</dcterms:modified>
</cp:coreProperties>
</file>